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ridian Energy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4"/>
        <w:gridCol w:w="565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eal Barcla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1 12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Wellingt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Roa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idianenerg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A37023C" w:rsidR="00661C78" w:rsidRDefault="009D7A51">
      <w:r>
        <w:rPr>
          <w:noProof/>
        </w:rPr>
        <w:drawing>
          <wp:inline distT="0" distB="0" distL="0" distR="0" wp14:anchorId="1C0016C4" wp14:editId="60939E9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D7A51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